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2C86B3" w14:textId="77777777" w:rsidR="00341CC9" w:rsidRDefault="00341CC9" w:rsidP="00341CC9">
      <w:pPr>
        <w:rPr>
          <w:rFonts w:ascii="Calibri" w:eastAsia="Calibri" w:hAnsi="Calibri" w:cs="Calibri"/>
          <w:color w:val="000000" w:themeColor="text1"/>
          <w:sz w:val="28"/>
          <w:szCs w:val="28"/>
          <w:lang w:val="et"/>
        </w:rPr>
      </w:pPr>
    </w:p>
    <w:p w14:paraId="4A3F651F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b/>
          <w:lang w:val="en-US"/>
        </w:rPr>
      </w:pPr>
      <w:r w:rsidRPr="00792C9C">
        <w:rPr>
          <w:rFonts w:ascii="DM Sans" w:hAnsi="DM Sans"/>
          <w:b/>
          <w:lang w:val="en-US"/>
        </w:rPr>
        <w:t>NOMINATION FORM FOR OPEN DUAL LECTURE SERIES</w:t>
      </w:r>
    </w:p>
    <w:p w14:paraId="7D172502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GENERAL INFORMATION</w:t>
      </w:r>
    </w:p>
    <w:p w14:paraId="7BF3BA41" w14:textId="484A85A9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rPr>
          <w:rFonts w:ascii="DM Sans" w:hAnsi="DM Sans"/>
          <w:iCs/>
          <w:lang w:val="en-US"/>
        </w:rPr>
      </w:pPr>
      <w:r>
        <w:rPr>
          <w:rFonts w:ascii="DM Sans" w:hAnsi="DM Sans"/>
          <w:iCs/>
          <w:lang w:val="en-US"/>
        </w:rPr>
        <w:t xml:space="preserve">Applicant’s </w:t>
      </w:r>
      <w:r w:rsidRPr="00792C9C">
        <w:rPr>
          <w:rFonts w:ascii="DM Sans" w:hAnsi="DM Sans"/>
          <w:iCs/>
          <w:lang w:val="en-US"/>
        </w:rPr>
        <w:t xml:space="preserve">name: 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________________________________________________________________</w:t>
      </w:r>
    </w:p>
    <w:p w14:paraId="503D4B9E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Date of birth: __/__/____</w:t>
      </w:r>
    </w:p>
    <w:p w14:paraId="5A8ADDEA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 xml:space="preserve">City of </w:t>
      </w:r>
      <w:r>
        <w:rPr>
          <w:rFonts w:ascii="DM Sans" w:hAnsi="DM Sans"/>
          <w:iCs/>
          <w:lang w:val="en-US"/>
        </w:rPr>
        <w:t>b</w:t>
      </w:r>
      <w:r w:rsidRPr="00792C9C">
        <w:rPr>
          <w:rFonts w:ascii="DM Sans" w:hAnsi="DM Sans"/>
          <w:iCs/>
          <w:lang w:val="en-US"/>
        </w:rPr>
        <w:t>irth: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_______________________________</w:t>
      </w:r>
      <w:r w:rsidRPr="00792C9C">
        <w:rPr>
          <w:rFonts w:ascii="DM Sans" w:hAnsi="DM Sans"/>
          <w:lang w:val="en-US"/>
        </w:rPr>
        <w:t xml:space="preserve"> </w:t>
      </w:r>
    </w:p>
    <w:p w14:paraId="1C703AF8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 xml:space="preserve">Country of </w:t>
      </w:r>
      <w:r>
        <w:rPr>
          <w:rFonts w:ascii="DM Sans" w:hAnsi="DM Sans"/>
          <w:iCs/>
          <w:lang w:val="en-US"/>
        </w:rPr>
        <w:t>b</w:t>
      </w:r>
      <w:r w:rsidRPr="00792C9C">
        <w:rPr>
          <w:rFonts w:ascii="DM Sans" w:hAnsi="DM Sans"/>
          <w:iCs/>
          <w:lang w:val="en-US"/>
        </w:rPr>
        <w:t xml:space="preserve">irth: _______________________________ </w:t>
      </w:r>
    </w:p>
    <w:p w14:paraId="1892F138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Address:</w:t>
      </w:r>
    </w:p>
    <w:p w14:paraId="583CC2DD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__________________________________________________________________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(Street Address)</w:t>
      </w:r>
    </w:p>
    <w:p w14:paraId="2E0C8A1A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_______________________________ (City) ______________________________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(State/Province)</w:t>
      </w:r>
    </w:p>
    <w:p w14:paraId="321ADDEA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 xml:space="preserve">____________ (Postal/Zip Code) </w:t>
      </w:r>
    </w:p>
    <w:p w14:paraId="4BC02503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</w:p>
    <w:p w14:paraId="2558B71D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CONTACTS</w:t>
      </w:r>
    </w:p>
    <w:p w14:paraId="577590E6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Phone number: _________________________________</w:t>
      </w:r>
    </w:p>
    <w:p w14:paraId="5444BEB1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 xml:space="preserve">E-mail address: ___________________________________________________ </w:t>
      </w:r>
    </w:p>
    <w:p w14:paraId="6C545ECB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7BC5916C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EXPERIENCE IN (select one area):</w:t>
      </w:r>
    </w:p>
    <w:p w14:paraId="6568C9DA" w14:textId="77777777" w:rsidR="00741FBF" w:rsidRPr="00792C9C" w:rsidRDefault="00741FBF" w:rsidP="00741FBF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digital transformation;</w:t>
      </w:r>
    </w:p>
    <w:p w14:paraId="0014A683" w14:textId="77777777" w:rsidR="00741FBF" w:rsidRPr="00792C9C" w:rsidRDefault="00741FBF" w:rsidP="00741FBF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sustainability;</w:t>
      </w:r>
    </w:p>
    <w:p w14:paraId="33449BCC" w14:textId="77777777" w:rsidR="00741FBF" w:rsidRPr="00792C9C" w:rsidRDefault="00741FBF" w:rsidP="00741FBF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societal challenges.</w:t>
      </w:r>
    </w:p>
    <w:p w14:paraId="6A19C164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</w:p>
    <w:p w14:paraId="791D1076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SPECIFIC EXPERIENCE IN THE SELECTED AREA</w:t>
      </w:r>
    </w:p>
    <w:p w14:paraId="6B0D77B9" w14:textId="20A887C1" w:rsidR="00741FBF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_________</w:t>
      </w:r>
      <w:r w:rsidR="00785A5C" w:rsidRPr="00792C9C">
        <w:rPr>
          <w:rFonts w:ascii="DM Sans" w:hAnsi="DM Sans"/>
          <w:iCs/>
          <w:lang w:val="en-US"/>
        </w:rPr>
        <w:t>______________________________________________________________________________________________________</w:t>
      </w:r>
      <w:r w:rsidRPr="00792C9C">
        <w:rPr>
          <w:rFonts w:ascii="DM Sans" w:hAnsi="DM Sans"/>
          <w:iCs/>
          <w:lang w:val="en-US"/>
        </w:rPr>
        <w:t>____________________________________________________________________________________________________________________(max 1000 characters)</w:t>
      </w:r>
    </w:p>
    <w:p w14:paraId="1819ADFC" w14:textId="77777777" w:rsidR="00785A5C" w:rsidRPr="00792C9C" w:rsidRDefault="00785A5C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7EB6F3F5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lastRenderedPageBreak/>
        <w:t xml:space="preserve">TEACHING EXPERIENCE </w:t>
      </w:r>
    </w:p>
    <w:p w14:paraId="4BB9F2AB" w14:textId="0FA916B1" w:rsidR="00741FBF" w:rsidRPr="00792C9C" w:rsidRDefault="00785A5C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(</w:t>
      </w:r>
      <w:r w:rsidR="00741FBF" w:rsidRPr="00792C9C">
        <w:rPr>
          <w:rFonts w:ascii="DM Sans" w:hAnsi="DM Sans"/>
          <w:iCs/>
          <w:lang w:val="en-US"/>
        </w:rPr>
        <w:t>max 1000 characters)</w:t>
      </w:r>
    </w:p>
    <w:p w14:paraId="379F5CEB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77BC7231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1375C54E" w14:textId="1AFBCA5F" w:rsidR="00741FBF" w:rsidRPr="001E141F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GB"/>
        </w:rPr>
      </w:pPr>
      <w:r w:rsidRPr="00E80AEE">
        <w:rPr>
          <w:rFonts w:ascii="DM Sans" w:hAnsi="DM Sans"/>
          <w:iCs/>
          <w:lang w:val="en-US"/>
        </w:rPr>
        <w:t xml:space="preserve">After getting acknowledged with the contents of the GDPR 679/16 information clause for the candidates published with the respective </w:t>
      </w:r>
      <w:r w:rsidRPr="007948CF">
        <w:rPr>
          <w:rFonts w:ascii="DM Sans" w:hAnsi="DM Sans"/>
          <w:iCs/>
          <w:lang w:val="en-US"/>
        </w:rPr>
        <w:t xml:space="preserve">Call for </w:t>
      </w:r>
      <w:r w:rsidR="001E141F" w:rsidRPr="007948CF">
        <w:rPr>
          <w:rFonts w:ascii="DM Sans" w:hAnsi="DM Sans"/>
          <w:iCs/>
          <w:lang w:val="et-EE"/>
        </w:rPr>
        <w:t xml:space="preserve">Smart Transformation Lectures </w:t>
      </w:r>
      <w:r w:rsidR="001E141F" w:rsidRPr="007948CF">
        <w:rPr>
          <w:rFonts w:ascii="DM Sans" w:hAnsi="DM Sans"/>
          <w:iCs/>
          <w:lang w:val="en-GB"/>
        </w:rPr>
        <w:t xml:space="preserve">- </w:t>
      </w:r>
      <w:r w:rsidRPr="007948CF">
        <w:rPr>
          <w:rFonts w:ascii="DM Sans" w:hAnsi="DM Sans"/>
          <w:iCs/>
          <w:lang w:val="en-US"/>
        </w:rPr>
        <w:t>Open Dual Lecture Series, I</w:t>
      </w:r>
      <w:r w:rsidRPr="00E80AEE">
        <w:rPr>
          <w:rFonts w:ascii="DM Sans" w:hAnsi="DM Sans"/>
          <w:iCs/>
          <w:lang w:val="en-US"/>
        </w:rPr>
        <w:t xml:space="preserve"> express my consent to process my personal data for the purpose of the Call. </w:t>
      </w:r>
    </w:p>
    <w:p w14:paraId="281EEC6C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E80AEE">
        <w:rPr>
          <w:rFonts w:ascii="DM Sans" w:hAnsi="DM Sans"/>
          <w:iCs/>
          <w:lang w:val="en-US"/>
        </w:rPr>
        <w:t>Yes □                                                                                             No □</w:t>
      </w:r>
    </w:p>
    <w:p w14:paraId="4560AFB8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2942006F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E80AEE">
        <w:rPr>
          <w:rFonts w:ascii="DM Sans" w:hAnsi="DM Sans"/>
          <w:iCs/>
          <w:lang w:val="en-US"/>
        </w:rPr>
        <w:t>Date _______________                                                            Signature_________________________</w:t>
      </w:r>
    </w:p>
    <w:p w14:paraId="64176CF3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71BBA32E" w14:textId="77777777" w:rsidR="00741FBF" w:rsidRDefault="00741FBF" w:rsidP="00741FBF">
      <w:pPr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rPr>
          <w:rFonts w:ascii="DM Sans" w:hAnsi="DM Sans"/>
          <w:iCs/>
          <w:lang w:val="it-IT"/>
        </w:rPr>
      </w:pPr>
      <w:r w:rsidRPr="00792C9C">
        <w:rPr>
          <w:rFonts w:ascii="DM Sans" w:hAnsi="DM Sans"/>
          <w:iCs/>
          <w:lang w:val="it-IT"/>
        </w:rPr>
        <w:t xml:space="preserve">Copy of </w:t>
      </w:r>
      <w:r>
        <w:rPr>
          <w:rFonts w:ascii="DM Sans" w:hAnsi="DM Sans"/>
          <w:iCs/>
          <w:lang w:val="it-IT"/>
        </w:rPr>
        <w:t xml:space="preserve">the </w:t>
      </w:r>
      <w:r w:rsidRPr="00792C9C">
        <w:rPr>
          <w:rFonts w:ascii="DM Sans" w:hAnsi="DM Sans"/>
          <w:iCs/>
          <w:lang w:val="it-IT"/>
        </w:rPr>
        <w:t xml:space="preserve">curriculum vitae </w:t>
      </w:r>
    </w:p>
    <w:p w14:paraId="0606FF1A" w14:textId="128457F7" w:rsidR="00523745" w:rsidRPr="00523745" w:rsidRDefault="00523745" w:rsidP="00523745">
      <w:pPr>
        <w:spacing w:after="0" w:line="240" w:lineRule="auto"/>
        <w:rPr>
          <w:rFonts w:ascii="DM Sans" w:hAnsi="DM Sans"/>
          <w:sz w:val="20"/>
          <w:szCs w:val="20"/>
          <w:lang w:val="en-GB"/>
        </w:rPr>
      </w:pPr>
      <w:bookmarkStart w:id="0" w:name="_GoBack"/>
      <w:bookmarkEnd w:id="0"/>
    </w:p>
    <w:sectPr w:rsidR="00523745" w:rsidRPr="00523745" w:rsidSect="000B6169">
      <w:headerReference w:type="default" r:id="rId9"/>
      <w:footerReference w:type="default" r:id="rId10"/>
      <w:pgSz w:w="11906" w:h="16838" w:code="9"/>
      <w:pgMar w:top="851" w:right="1134" w:bottom="567" w:left="1134" w:header="851" w:footer="7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641221" w14:textId="77777777" w:rsidR="0059392B" w:rsidRDefault="0059392B" w:rsidP="005D63CD">
      <w:pPr>
        <w:spacing w:after="0" w:line="240" w:lineRule="auto"/>
      </w:pPr>
      <w:r>
        <w:separator/>
      </w:r>
    </w:p>
  </w:endnote>
  <w:endnote w:type="continuationSeparator" w:id="0">
    <w:p w14:paraId="049B356C" w14:textId="77777777" w:rsidR="0059392B" w:rsidRDefault="0059392B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M Sans">
    <w:altName w:val="Times New Roman"/>
    <w:charset w:val="EE"/>
    <w:family w:val="auto"/>
    <w:pitch w:val="variable"/>
    <w:sig w:usb0="00000001" w:usb1="4000204B" w:usb2="00000000" w:usb3="00000000" w:csb0="00000093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8F2F7C" w14:textId="4AB7EB5C" w:rsidR="00721C7D" w:rsidRPr="00F84EF3" w:rsidRDefault="00721C7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5C287E0C" wp14:editId="6454460D">
          <wp:simplePos x="0" y="0"/>
          <wp:positionH relativeFrom="page">
            <wp:posOffset>259080</wp:posOffset>
          </wp:positionH>
          <wp:positionV relativeFrom="page">
            <wp:posOffset>9494520</wp:posOffset>
          </wp:positionV>
          <wp:extent cx="7076743" cy="1172098"/>
          <wp:effectExtent l="0" t="0" r="0" b="952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76743" cy="117209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736680" w14:textId="77777777" w:rsidR="00721C7D" w:rsidRPr="006B318B" w:rsidRDefault="00721C7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082069" w14:textId="77777777" w:rsidR="0059392B" w:rsidRDefault="0059392B" w:rsidP="005D63CD">
      <w:pPr>
        <w:spacing w:after="0" w:line="240" w:lineRule="auto"/>
      </w:pPr>
      <w:r>
        <w:separator/>
      </w:r>
    </w:p>
  </w:footnote>
  <w:footnote w:type="continuationSeparator" w:id="0">
    <w:p w14:paraId="1E9BFDB5" w14:textId="77777777" w:rsidR="0059392B" w:rsidRDefault="0059392B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0AD10B" w14:textId="77777777" w:rsidR="00721C7D" w:rsidRDefault="00721C7D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47EB21E8">
          <wp:simplePos x="0" y="0"/>
          <wp:positionH relativeFrom="page">
            <wp:posOffset>106680</wp:posOffset>
          </wp:positionH>
          <wp:positionV relativeFrom="page">
            <wp:posOffset>0</wp:posOffset>
          </wp:positionV>
          <wp:extent cx="7339330" cy="1144270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39330" cy="11442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E02876F" w14:textId="77777777" w:rsidR="00721C7D" w:rsidRDefault="00721C7D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721C7D" w:rsidRDefault="00721C7D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1CCF6"/>
    <w:multiLevelType w:val="hybridMultilevel"/>
    <w:tmpl w:val="A4A84020"/>
    <w:lvl w:ilvl="0" w:tplc="57ACEF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3D03C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4A7A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10B4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C69D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A02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0CB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8A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FE17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685D20"/>
    <w:multiLevelType w:val="multilevel"/>
    <w:tmpl w:val="04100021"/>
    <w:numStyleLink w:val="Style1"/>
  </w:abstractNum>
  <w:abstractNum w:abstractNumId="2">
    <w:nsid w:val="37921700"/>
    <w:multiLevelType w:val="hybridMultilevel"/>
    <w:tmpl w:val="DDA4857C"/>
    <w:lvl w:ilvl="0" w:tplc="24DED856">
      <w:start w:val="3"/>
      <w:numFmt w:val="bullet"/>
      <w:lvlText w:val="-"/>
      <w:lvlJc w:val="left"/>
      <w:pPr>
        <w:ind w:left="1539" w:hanging="360"/>
      </w:pPr>
      <w:rPr>
        <w:rFonts w:ascii="Calibri" w:eastAsiaTheme="minorHAnsi" w:hAnsi="Calibri" w:cs="Calibri" w:hint="default"/>
        <w:b/>
      </w:rPr>
    </w:lvl>
    <w:lvl w:ilvl="1" w:tplc="04100003" w:tentative="1">
      <w:start w:val="1"/>
      <w:numFmt w:val="bullet"/>
      <w:lvlText w:val="o"/>
      <w:lvlJc w:val="left"/>
      <w:pPr>
        <w:ind w:left="225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9" w:hanging="360"/>
      </w:pPr>
      <w:rPr>
        <w:rFonts w:ascii="Wingdings" w:hAnsi="Wingdings" w:hint="default"/>
      </w:rPr>
    </w:lvl>
  </w:abstractNum>
  <w:abstractNum w:abstractNumId="3">
    <w:nsid w:val="6DB911B2"/>
    <w:multiLevelType w:val="hybridMultilevel"/>
    <w:tmpl w:val="0388F6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AA79DE"/>
    <w:multiLevelType w:val="multilevel"/>
    <w:tmpl w:val="04100021"/>
    <w:numStyleLink w:val="Style1"/>
  </w:abstractNum>
  <w:abstractNum w:abstractNumId="5">
    <w:nsid w:val="74506133"/>
    <w:multiLevelType w:val="hybridMultilevel"/>
    <w:tmpl w:val="40DA799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9E0827"/>
    <w:multiLevelType w:val="hybridMultilevel"/>
    <w:tmpl w:val="E452D5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AC6AC2"/>
    <w:multiLevelType w:val="hybridMultilevel"/>
    <w:tmpl w:val="5DD2AF2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ED55C9"/>
    <w:multiLevelType w:val="multilevel"/>
    <w:tmpl w:val="04100021"/>
    <w:numStyleLink w:val="Style1"/>
  </w:abstractNum>
  <w:abstractNum w:abstractNumId="9">
    <w:nsid w:val="7F1B7F00"/>
    <w:multiLevelType w:val="multilevel"/>
    <w:tmpl w:val="04100021"/>
    <w:styleLink w:val="Style1"/>
    <w:lvl w:ilvl="0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4"/>
  </w:num>
  <w:num w:numId="7">
    <w:abstractNumId w:val="9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sTCwNDAxNbAwMDBQ0lEKTi0uzszPAykwqgUAMLEmBiwAAAA="/>
  </w:docVars>
  <w:rsids>
    <w:rsidRoot w:val="005D63CD"/>
    <w:rsid w:val="00060C4E"/>
    <w:rsid w:val="00062715"/>
    <w:rsid w:val="000729DF"/>
    <w:rsid w:val="000B6169"/>
    <w:rsid w:val="000C5ABC"/>
    <w:rsid w:val="001013B0"/>
    <w:rsid w:val="00147757"/>
    <w:rsid w:val="00153CA4"/>
    <w:rsid w:val="00154D9B"/>
    <w:rsid w:val="001618E9"/>
    <w:rsid w:val="00186167"/>
    <w:rsid w:val="001902EC"/>
    <w:rsid w:val="001A74BE"/>
    <w:rsid w:val="001B1AC0"/>
    <w:rsid w:val="001B2E95"/>
    <w:rsid w:val="001E141F"/>
    <w:rsid w:val="00200A27"/>
    <w:rsid w:val="00214378"/>
    <w:rsid w:val="00216565"/>
    <w:rsid w:val="002239EF"/>
    <w:rsid w:val="002242EE"/>
    <w:rsid w:val="002817F4"/>
    <w:rsid w:val="002A50F6"/>
    <w:rsid w:val="002B3B39"/>
    <w:rsid w:val="002C2C3F"/>
    <w:rsid w:val="002D2F12"/>
    <w:rsid w:val="002D3141"/>
    <w:rsid w:val="002D64F0"/>
    <w:rsid w:val="002E6376"/>
    <w:rsid w:val="00321B53"/>
    <w:rsid w:val="00341CC9"/>
    <w:rsid w:val="00354EEE"/>
    <w:rsid w:val="0036624E"/>
    <w:rsid w:val="003677BA"/>
    <w:rsid w:val="003975C3"/>
    <w:rsid w:val="003D262F"/>
    <w:rsid w:val="003E3BDD"/>
    <w:rsid w:val="0048408B"/>
    <w:rsid w:val="004E7ABD"/>
    <w:rsid w:val="00523745"/>
    <w:rsid w:val="00530CAA"/>
    <w:rsid w:val="0055173D"/>
    <w:rsid w:val="00551DBB"/>
    <w:rsid w:val="0055689B"/>
    <w:rsid w:val="00557CB8"/>
    <w:rsid w:val="00587FC5"/>
    <w:rsid w:val="0059392B"/>
    <w:rsid w:val="005A269D"/>
    <w:rsid w:val="005B34FE"/>
    <w:rsid w:val="005C224B"/>
    <w:rsid w:val="005C2EF6"/>
    <w:rsid w:val="005D63CD"/>
    <w:rsid w:val="005E256C"/>
    <w:rsid w:val="005E7B56"/>
    <w:rsid w:val="006078DF"/>
    <w:rsid w:val="00636EE8"/>
    <w:rsid w:val="006B0708"/>
    <w:rsid w:val="006B318B"/>
    <w:rsid w:val="00721C7D"/>
    <w:rsid w:val="00741FBF"/>
    <w:rsid w:val="00747C84"/>
    <w:rsid w:val="00753946"/>
    <w:rsid w:val="00765CD8"/>
    <w:rsid w:val="00785A5C"/>
    <w:rsid w:val="007948CF"/>
    <w:rsid w:val="007B1224"/>
    <w:rsid w:val="007D74B8"/>
    <w:rsid w:val="00812BCD"/>
    <w:rsid w:val="008310A7"/>
    <w:rsid w:val="008436FC"/>
    <w:rsid w:val="00845B0F"/>
    <w:rsid w:val="00886073"/>
    <w:rsid w:val="008A4D4C"/>
    <w:rsid w:val="00981E83"/>
    <w:rsid w:val="00991660"/>
    <w:rsid w:val="009A74FD"/>
    <w:rsid w:val="009F320F"/>
    <w:rsid w:val="00A25086"/>
    <w:rsid w:val="00A65E97"/>
    <w:rsid w:val="00A85B4F"/>
    <w:rsid w:val="00A97366"/>
    <w:rsid w:val="00AC2AA9"/>
    <w:rsid w:val="00AC4C73"/>
    <w:rsid w:val="00AD1DEF"/>
    <w:rsid w:val="00AE0FC0"/>
    <w:rsid w:val="00AE6795"/>
    <w:rsid w:val="00AF6E83"/>
    <w:rsid w:val="00B16EC9"/>
    <w:rsid w:val="00B2419C"/>
    <w:rsid w:val="00B4747C"/>
    <w:rsid w:val="00B73B67"/>
    <w:rsid w:val="00B945EF"/>
    <w:rsid w:val="00C2154C"/>
    <w:rsid w:val="00C2192F"/>
    <w:rsid w:val="00C654DF"/>
    <w:rsid w:val="00C73FBD"/>
    <w:rsid w:val="00C922C2"/>
    <w:rsid w:val="00D05C21"/>
    <w:rsid w:val="00D26F55"/>
    <w:rsid w:val="00D61394"/>
    <w:rsid w:val="00D65CB7"/>
    <w:rsid w:val="00DE3936"/>
    <w:rsid w:val="00E323DA"/>
    <w:rsid w:val="00E36C8E"/>
    <w:rsid w:val="00E371F3"/>
    <w:rsid w:val="00E57DC0"/>
    <w:rsid w:val="00E7441E"/>
    <w:rsid w:val="00EA3288"/>
    <w:rsid w:val="00EE380D"/>
    <w:rsid w:val="00F1007B"/>
    <w:rsid w:val="00F1351F"/>
    <w:rsid w:val="00F53426"/>
    <w:rsid w:val="00F84EF3"/>
    <w:rsid w:val="00F97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A34DC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F10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unhideWhenUsed/>
    <w:rsid w:val="00AE6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C2AA9"/>
    <w:pPr>
      <w:spacing w:after="0" w:line="240" w:lineRule="auto"/>
    </w:pPr>
    <w:rPr>
      <w:sz w:val="20"/>
      <w:szCs w:val="20"/>
      <w:lang w:val="it-IT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C2AA9"/>
    <w:rPr>
      <w:sz w:val="20"/>
      <w:szCs w:val="20"/>
      <w:lang w:val="it-IT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2AA9"/>
    <w:rPr>
      <w:vertAlign w:val="superscript"/>
    </w:rPr>
  </w:style>
  <w:style w:type="numbering" w:customStyle="1" w:styleId="Style1">
    <w:name w:val="Style1"/>
    <w:uiPriority w:val="99"/>
    <w:rsid w:val="00AC2AA9"/>
    <w:pPr>
      <w:numPr>
        <w:numId w:val="7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C2A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2AA9"/>
    <w:rPr>
      <w:rFonts w:ascii="Tahoma" w:hAnsi="Tahoma" w:cs="Tahoma"/>
      <w:sz w:val="16"/>
      <w:szCs w:val="16"/>
    </w:rPr>
  </w:style>
  <w:style w:type="numbering" w:customStyle="1" w:styleId="Style11">
    <w:name w:val="Style11"/>
    <w:uiPriority w:val="99"/>
    <w:rsid w:val="000B6169"/>
  </w:style>
  <w:style w:type="paragraph" w:styleId="Akapitzlist">
    <w:name w:val="List Paragraph"/>
    <w:basedOn w:val="Normalny"/>
    <w:uiPriority w:val="34"/>
    <w:qFormat/>
    <w:rsid w:val="00341CC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F10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unhideWhenUsed/>
    <w:rsid w:val="00AE6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C2AA9"/>
    <w:pPr>
      <w:spacing w:after="0" w:line="240" w:lineRule="auto"/>
    </w:pPr>
    <w:rPr>
      <w:sz w:val="20"/>
      <w:szCs w:val="20"/>
      <w:lang w:val="it-IT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C2AA9"/>
    <w:rPr>
      <w:sz w:val="20"/>
      <w:szCs w:val="20"/>
      <w:lang w:val="it-IT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2AA9"/>
    <w:rPr>
      <w:vertAlign w:val="superscript"/>
    </w:rPr>
  </w:style>
  <w:style w:type="numbering" w:customStyle="1" w:styleId="Style1">
    <w:name w:val="Style1"/>
    <w:uiPriority w:val="99"/>
    <w:rsid w:val="00AC2AA9"/>
    <w:pPr>
      <w:numPr>
        <w:numId w:val="7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C2A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2AA9"/>
    <w:rPr>
      <w:rFonts w:ascii="Tahoma" w:hAnsi="Tahoma" w:cs="Tahoma"/>
      <w:sz w:val="16"/>
      <w:szCs w:val="16"/>
    </w:rPr>
  </w:style>
  <w:style w:type="numbering" w:customStyle="1" w:styleId="Style11">
    <w:name w:val="Style11"/>
    <w:uiPriority w:val="99"/>
    <w:rsid w:val="000B6169"/>
  </w:style>
  <w:style w:type="paragraph" w:styleId="Akapitzlist">
    <w:name w:val="List Paragraph"/>
    <w:basedOn w:val="Normalny"/>
    <w:uiPriority w:val="34"/>
    <w:qFormat/>
    <w:rsid w:val="00341C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58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14327-C6B3-44B7-BACD-B31A7ED27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7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cek Nowak</cp:lastModifiedBy>
  <cp:revision>3</cp:revision>
  <cp:lastPrinted>2022-05-10T07:22:00Z</cp:lastPrinted>
  <dcterms:created xsi:type="dcterms:W3CDTF">2023-06-05T13:22:00Z</dcterms:created>
  <dcterms:modified xsi:type="dcterms:W3CDTF">2023-06-16T08:00:00Z</dcterms:modified>
</cp:coreProperties>
</file>